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5078C1" w14:textId="13546698" w:rsidR="009B1594" w:rsidRDefault="009B1594" w:rsidP="009B1594">
      <w:pPr>
        <w:rPr>
          <w:lang w:val="de-DE" w:eastAsia="en-GB"/>
        </w:rPr>
      </w:pPr>
      <w:r w:rsidRPr="00937215">
        <w:rPr>
          <w:noProof/>
          <w:lang w:val="de-DE"/>
        </w:rPr>
        <w:drawing>
          <wp:inline distT="0" distB="0" distL="0" distR="0" wp14:anchorId="3384E63A" wp14:editId="0C8108E1">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 xmlns:a16="http://schemas.microsoft.com/office/drawing/2014/main"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7F356631" w14:textId="02372653" w:rsidR="009B1594" w:rsidRPr="00C27A80" w:rsidRDefault="009B1594" w:rsidP="009B1594">
      <w:pPr>
        <w:jc w:val="center"/>
        <w:rPr>
          <w:b/>
          <w:bCs/>
          <w:color w:val="C00000"/>
          <w:sz w:val="96"/>
          <w:szCs w:val="96"/>
          <w:lang w:val="de-DE" w:eastAsia="en-GB"/>
        </w:rPr>
      </w:pPr>
      <w:r>
        <w:rPr>
          <w:b/>
          <w:color w:val="C00000"/>
          <w:sz w:val="96"/>
          <w:szCs w:val="96"/>
          <w:lang w:val="de-DE" w:eastAsia="en-GB"/>
        </w:rPr>
        <w:t>Fragebogen</w:t>
      </w:r>
    </w:p>
    <w:p w14:paraId="40546CEE" w14:textId="5E053231" w:rsidR="009B1594" w:rsidRDefault="009B1594" w:rsidP="009B1594">
      <w:pPr>
        <w:jc w:val="center"/>
        <w:rPr>
          <w:sz w:val="40"/>
          <w:szCs w:val="40"/>
          <w:lang w:val="de-DE" w:eastAsia="en-GB"/>
        </w:rPr>
      </w:pPr>
      <w:r>
        <w:rPr>
          <w:b/>
          <w:color w:val="C00000"/>
          <w:sz w:val="40"/>
          <w:szCs w:val="40"/>
          <w:lang w:val="de-DE" w:eastAsia="en-GB"/>
        </w:rPr>
        <w:t>Modul 5</w:t>
      </w:r>
      <w:r w:rsidRPr="00F43FA2">
        <w:rPr>
          <w:b/>
          <w:sz w:val="40"/>
          <w:szCs w:val="40"/>
          <w:lang w:val="de-DE" w:eastAsia="en-GB"/>
        </w:rPr>
        <w:br/>
      </w:r>
      <w:r>
        <w:rPr>
          <w:sz w:val="40"/>
          <w:szCs w:val="40"/>
          <w:lang w:val="de-DE" w:eastAsia="en-GB"/>
        </w:rPr>
        <w:t>Erkundung digitaler Gesundheitstools</w:t>
      </w:r>
    </w:p>
    <w:p w14:paraId="08637C2A" w14:textId="77777777" w:rsidR="009B1594" w:rsidRDefault="009B1594" w:rsidP="009B1594">
      <w:pPr>
        <w:jc w:val="center"/>
        <w:rPr>
          <w:b/>
          <w:color w:val="C00000"/>
          <w:sz w:val="32"/>
          <w:szCs w:val="32"/>
          <w:lang w:val="de-DE" w:eastAsia="en-GB"/>
        </w:rPr>
      </w:pPr>
    </w:p>
    <w:p w14:paraId="1849C7AD" w14:textId="617DEA80" w:rsidR="009B1594" w:rsidRDefault="009B1594" w:rsidP="009B1594">
      <w:pPr>
        <w:rPr>
          <w:b/>
          <w:color w:val="C00000"/>
          <w:sz w:val="32"/>
          <w:szCs w:val="32"/>
          <w:lang w:val="de-DE" w:eastAsia="en-GB"/>
        </w:rPr>
      </w:pPr>
    </w:p>
    <w:p w14:paraId="369A1940" w14:textId="50C7838A" w:rsidR="009B1594" w:rsidRDefault="009B1594" w:rsidP="009B1594">
      <w:pPr>
        <w:rPr>
          <w:b/>
          <w:color w:val="C00000"/>
          <w:sz w:val="32"/>
          <w:szCs w:val="32"/>
          <w:lang w:val="de-DE" w:eastAsia="en-GB"/>
        </w:rPr>
      </w:pPr>
    </w:p>
    <w:p w14:paraId="110E366D" w14:textId="694ABFA6" w:rsidR="009B1594" w:rsidRDefault="009B1594" w:rsidP="009B1594">
      <w:pPr>
        <w:rPr>
          <w:b/>
          <w:color w:val="C00000"/>
          <w:sz w:val="32"/>
          <w:szCs w:val="32"/>
          <w:lang w:val="de-DE" w:eastAsia="en-GB"/>
        </w:rPr>
      </w:pPr>
    </w:p>
    <w:p w14:paraId="73A72B27" w14:textId="6F2F6DED" w:rsidR="009B1594" w:rsidRDefault="009B1594" w:rsidP="009B1594">
      <w:pPr>
        <w:rPr>
          <w:b/>
          <w:color w:val="C00000"/>
          <w:sz w:val="32"/>
          <w:szCs w:val="32"/>
          <w:lang w:val="de-DE" w:eastAsia="en-GB"/>
        </w:rPr>
      </w:pPr>
    </w:p>
    <w:p w14:paraId="3D6398AB" w14:textId="30E4B5DC" w:rsidR="009B1594" w:rsidRPr="00F43FA2" w:rsidRDefault="009B1594" w:rsidP="009B1594">
      <w:pPr>
        <w:rPr>
          <w:sz w:val="28"/>
          <w:szCs w:val="28"/>
          <w:lang w:val="de-DE" w:eastAsia="en-GB"/>
        </w:rPr>
      </w:pPr>
    </w:p>
    <w:p w14:paraId="654FB97D" w14:textId="77777777" w:rsidR="009B1594" w:rsidRPr="00F43FA2" w:rsidRDefault="009B1594" w:rsidP="009B1594">
      <w:pPr>
        <w:rPr>
          <w:sz w:val="16"/>
          <w:szCs w:val="16"/>
          <w:lang w:val="de-DE" w:eastAsia="en-GB"/>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9B1594" w14:paraId="3EA5AE97" w14:textId="77777777" w:rsidTr="008D3C6F">
        <w:trPr>
          <w:jc w:val="center"/>
        </w:trPr>
        <w:tc>
          <w:tcPr>
            <w:tcW w:w="1956" w:type="dxa"/>
            <w:gridSpan w:val="2"/>
          </w:tcPr>
          <w:p w14:paraId="3E8BDF9B" w14:textId="77777777" w:rsidR="009B1594" w:rsidRPr="00885C91" w:rsidRDefault="009B1594" w:rsidP="008D3C6F">
            <w:pPr>
              <w:rPr>
                <w:sz w:val="16"/>
                <w:szCs w:val="16"/>
                <w:lang w:val="en-GB" w:eastAsia="en-GB"/>
              </w:rPr>
            </w:pPr>
            <w:r>
              <w:rPr>
                <w:noProof/>
                <w:sz w:val="16"/>
                <w:szCs w:val="16"/>
                <w:lang w:val="de-DE"/>
              </w:rPr>
              <w:drawing>
                <wp:inline distT="0" distB="0" distL="0" distR="0" wp14:anchorId="4D3E4FFE" wp14:editId="6A8F9C36">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170E0611" w14:textId="77777777" w:rsidR="009B1594" w:rsidRDefault="009B1594" w:rsidP="008D3C6F">
            <w:pPr>
              <w:rPr>
                <w:sz w:val="16"/>
                <w:szCs w:val="16"/>
                <w:lang w:val="en-GB" w:eastAsia="en-GB"/>
              </w:rPr>
            </w:pPr>
            <w:r>
              <w:rPr>
                <w:noProof/>
                <w:sz w:val="16"/>
                <w:szCs w:val="16"/>
                <w:lang w:val="de-DE"/>
              </w:rPr>
              <w:drawing>
                <wp:anchor distT="0" distB="0" distL="114300" distR="114300" simplePos="0" relativeHeight="251660288" behindDoc="0" locked="0" layoutInCell="1" allowOverlap="1" wp14:anchorId="2268B4C3" wp14:editId="25EB5AF5">
                  <wp:simplePos x="0" y="0"/>
                  <wp:positionH relativeFrom="column">
                    <wp:posOffset>33655</wp:posOffset>
                  </wp:positionH>
                  <wp:positionV relativeFrom="paragraph">
                    <wp:posOffset>-230957</wp:posOffset>
                  </wp:positionV>
                  <wp:extent cx="688063" cy="895980"/>
                  <wp:effectExtent l="0" t="0" r="0" b="0"/>
                  <wp:wrapNone/>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100B7BF7" w14:textId="77777777" w:rsidR="009B1594" w:rsidRDefault="009B1594" w:rsidP="008D3C6F">
            <w:pPr>
              <w:rPr>
                <w:sz w:val="16"/>
                <w:szCs w:val="16"/>
                <w:lang w:val="en-GB" w:eastAsia="en-GB"/>
              </w:rPr>
            </w:pPr>
            <w:r w:rsidRPr="00062BA4">
              <w:rPr>
                <w:noProof/>
                <w:sz w:val="16"/>
                <w:szCs w:val="16"/>
                <w:lang w:val="de-DE"/>
              </w:rPr>
              <w:drawing>
                <wp:anchor distT="0" distB="0" distL="114300" distR="114300" simplePos="0" relativeHeight="251661312" behindDoc="0" locked="0" layoutInCell="1" allowOverlap="1" wp14:anchorId="510D32BC" wp14:editId="026025F3">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239F78A4" w14:textId="77777777" w:rsidR="009B1594" w:rsidRPr="00885C91" w:rsidRDefault="009B1594" w:rsidP="008D3C6F">
            <w:pPr>
              <w:rPr>
                <w:sz w:val="16"/>
                <w:szCs w:val="16"/>
                <w:lang w:val="en-GB" w:eastAsia="en-GB"/>
              </w:rPr>
            </w:pPr>
            <w:r w:rsidRPr="00784FAC">
              <w:rPr>
                <w:noProof/>
                <w:sz w:val="16"/>
                <w:szCs w:val="16"/>
                <w:lang w:val="de-DE"/>
              </w:rPr>
              <w:drawing>
                <wp:inline distT="0" distB="0" distL="0" distR="0" wp14:anchorId="3D9C91FA" wp14:editId="3A98EE3A">
                  <wp:extent cx="1040190" cy="582295"/>
                  <wp:effectExtent l="0" t="0" r="7620" b="8255"/>
                  <wp:docPr id="1"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37E3F11D" w14:textId="77777777" w:rsidR="009B1594" w:rsidRPr="00885C91" w:rsidRDefault="009B1594" w:rsidP="008D3C6F">
            <w:pPr>
              <w:rPr>
                <w:sz w:val="16"/>
                <w:szCs w:val="16"/>
                <w:lang w:val="en-GB" w:eastAsia="en-GB"/>
              </w:rPr>
            </w:pPr>
            <w:r w:rsidRPr="00353E14">
              <w:rPr>
                <w:noProof/>
                <w:sz w:val="16"/>
                <w:szCs w:val="16"/>
                <w:lang w:val="de-DE"/>
              </w:rPr>
              <w:drawing>
                <wp:inline distT="0" distB="0" distL="0" distR="0" wp14:anchorId="17F7FFB7" wp14:editId="2019BE63">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B1594" w14:paraId="6646CB21" w14:textId="77777777" w:rsidTr="008D3C6F">
        <w:tblPrEx>
          <w:jc w:val="left"/>
        </w:tblPrEx>
        <w:trPr>
          <w:gridBefore w:val="1"/>
          <w:gridAfter w:val="1"/>
          <w:wBefore w:w="142" w:type="dxa"/>
          <w:wAfter w:w="10" w:type="dxa"/>
        </w:trPr>
        <w:tc>
          <w:tcPr>
            <w:tcW w:w="4366" w:type="dxa"/>
            <w:gridSpan w:val="3"/>
          </w:tcPr>
          <w:p w14:paraId="7527B483" w14:textId="77777777" w:rsidR="009B1594" w:rsidRPr="00885C91" w:rsidRDefault="009B1594" w:rsidP="008D3C6F">
            <w:pPr>
              <w:jc w:val="center"/>
              <w:rPr>
                <w:sz w:val="16"/>
                <w:szCs w:val="16"/>
                <w:lang w:val="en-GB" w:eastAsia="en-GB"/>
              </w:rPr>
            </w:pPr>
            <w:r w:rsidRPr="00062BA4">
              <w:rPr>
                <w:noProof/>
                <w:sz w:val="16"/>
                <w:szCs w:val="16"/>
                <w:lang w:val="de-DE"/>
              </w:rPr>
              <w:drawing>
                <wp:inline distT="0" distB="0" distL="0" distR="0" wp14:anchorId="16A9AA91" wp14:editId="060144E9">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0F4507BE" w14:textId="77777777" w:rsidR="009B1594" w:rsidRPr="00885C91" w:rsidRDefault="009B1594" w:rsidP="008D3C6F">
            <w:pPr>
              <w:jc w:val="center"/>
              <w:rPr>
                <w:sz w:val="16"/>
                <w:szCs w:val="16"/>
                <w:lang w:val="en-GB" w:eastAsia="en-GB"/>
              </w:rPr>
            </w:pPr>
            <w:r w:rsidRPr="00353E14">
              <w:rPr>
                <w:noProof/>
                <w:sz w:val="16"/>
                <w:szCs w:val="16"/>
                <w:lang w:val="de-DE"/>
              </w:rPr>
              <w:drawing>
                <wp:inline distT="0" distB="0" distL="0" distR="0" wp14:anchorId="79BD5603" wp14:editId="6F99BA35">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4EB994A" w14:textId="77777777" w:rsidR="009B1594" w:rsidRDefault="009B1594" w:rsidP="009B1594">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77896CAD" wp14:editId="6E1B1890">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484373" w14:textId="1D647FBB" w:rsidR="009B1594" w:rsidRDefault="009B1594" w:rsidP="009B1594">
      <w:r w:rsidRPr="00F43FA2">
        <w:rPr>
          <w:sz w:val="16"/>
          <w:szCs w:val="16"/>
          <w:lang w:val="de-DE" w:eastAsia="en-GB"/>
        </w:rPr>
        <w:t>Die Unterstützung der Europäischen Kommission für die Erstellung dieser Veröffentlichung stellt keine Billigung des Inhalts dar, der ausschließlich die Ansichten der Autoren widerspiegelt, und die Kommission kann nicht für eine etwaige Verwendung der darin enthaltenen Informationen verantwortlich gemacht werden.</w:t>
      </w:r>
    </w:p>
    <w:p w14:paraId="25646E14" w14:textId="77777777" w:rsidR="009B1594" w:rsidRDefault="009B1594">
      <w:pPr>
        <w:jc w:val="center"/>
      </w:pPr>
    </w:p>
    <w:p w14:paraId="5A0573EA" w14:textId="77777777" w:rsidR="009B1594" w:rsidRDefault="009B1594">
      <w:pPr>
        <w:jc w:val="center"/>
      </w:pPr>
    </w:p>
    <w:p w14:paraId="05F50DCD" w14:textId="77777777" w:rsidR="009B1594" w:rsidRPr="00F43FA2" w:rsidRDefault="009B1594" w:rsidP="009B1594">
      <w:pPr>
        <w:jc w:val="center"/>
        <w:rPr>
          <w:lang w:val="de-DE" w:eastAsia="en-GB"/>
        </w:rPr>
      </w:pPr>
      <w:bookmarkStart w:id="0" w:name="_Hlk18139512"/>
    </w:p>
    <w:p w14:paraId="251F160B" w14:textId="77777777" w:rsidR="009B1594" w:rsidRDefault="009B1594" w:rsidP="009B1594">
      <w:pPr>
        <w:jc w:val="center"/>
        <w:rPr>
          <w:b/>
          <w:bCs/>
          <w:color w:val="002060"/>
          <w:lang w:val="de-DE" w:eastAsia="en-GB"/>
        </w:rPr>
      </w:pPr>
      <w:r w:rsidRPr="000B6B49">
        <w:rPr>
          <w:b/>
          <w:color w:val="002060"/>
          <w:lang w:val="de-DE" w:eastAsia="en-GB"/>
        </w:rPr>
        <w:t>Erklärung zum Urheberrecht:</w:t>
      </w:r>
      <w:bookmarkEnd w:id="0"/>
    </w:p>
    <w:p w14:paraId="349D60AE" w14:textId="77777777" w:rsidR="009B1594" w:rsidRPr="000B6B49" w:rsidRDefault="009B1594" w:rsidP="009B1594">
      <w:pPr>
        <w:jc w:val="center"/>
        <w:rPr>
          <w:b/>
          <w:bCs/>
          <w:color w:val="002060"/>
          <w:lang w:val="de-DE" w:eastAsia="en-GB"/>
        </w:rPr>
      </w:pPr>
      <w:r w:rsidRPr="007F67CA">
        <w:rPr>
          <w:b/>
          <w:noProof/>
          <w:color w:val="002060"/>
          <w:lang w:val="de-DE"/>
        </w:rPr>
        <w:drawing>
          <wp:inline distT="0" distB="0" distL="0" distR="0" wp14:anchorId="5DCD22F2" wp14:editId="21C27894">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492C2C0" w14:textId="77777777" w:rsidR="009B1594" w:rsidRDefault="009B1594" w:rsidP="009B1594">
      <w:pPr>
        <w:jc w:val="center"/>
        <w:rPr>
          <w:lang w:val="en-US" w:eastAsia="en-GB"/>
        </w:rPr>
      </w:pPr>
      <w:r w:rsidRPr="009B1594">
        <w:rPr>
          <w:lang w:val="en-GB"/>
        </w:rPr>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proofErr w:type="gramStart"/>
      <w:r w:rsidRPr="00BF1E67">
        <w:rPr>
          <w:lang w:val="en-US" w:eastAsia="en-GB"/>
        </w:rPr>
        <w:t>ist</w:t>
      </w:r>
      <w:proofErr w:type="spellEnd"/>
      <w:proofErr w:type="gram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w:t>
      </w:r>
      <w:proofErr w:type="spellStart"/>
      <w:r>
        <w:rPr>
          <w:lang w:val="en-US" w:eastAsia="en-GB"/>
        </w:rPr>
        <w:t>Sie</w:t>
      </w:r>
      <w:proofErr w:type="spellEnd"/>
      <w:r>
        <w:rPr>
          <w:lang w:val="en-US" w:eastAsia="en-GB"/>
        </w:rPr>
        <w:t xml:space="preserv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5D45FF2D" w14:textId="77777777" w:rsidR="009B1594" w:rsidRDefault="009B1594" w:rsidP="009B1594">
      <w:pPr>
        <w:pStyle w:val="Listenabsatz"/>
        <w:numPr>
          <w:ilvl w:val="0"/>
          <w:numId w:val="5"/>
        </w:numPr>
        <w:spacing w:before="100" w:beforeAutospacing="1" w:after="200" w:line="312" w:lineRule="auto"/>
        <w:jc w:val="both"/>
        <w:rPr>
          <w:lang w:val="de-DE"/>
        </w:rPr>
      </w:pPr>
      <w:r w:rsidRPr="008F5989">
        <w:rPr>
          <w:lang w:val="de-DE"/>
        </w:rPr>
        <w:t>Teilen — das Material in jedwedem Format oder Medium vervielfältigen und weiterverbreite</w:t>
      </w:r>
      <w:r>
        <w:rPr>
          <w:lang w:val="de-DE"/>
        </w:rPr>
        <w:t>n</w:t>
      </w:r>
    </w:p>
    <w:p w14:paraId="615B451D" w14:textId="77777777" w:rsidR="009B1594" w:rsidRPr="00A5194F" w:rsidRDefault="009B1594" w:rsidP="009B1594">
      <w:pPr>
        <w:pStyle w:val="Listenabsatz"/>
        <w:numPr>
          <w:ilvl w:val="0"/>
          <w:numId w:val="5"/>
        </w:numPr>
        <w:spacing w:before="100" w:beforeAutospacing="1" w:after="200" w:line="312" w:lineRule="auto"/>
        <w:jc w:val="both"/>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057750F1" w14:textId="77777777" w:rsidR="009B1594" w:rsidRPr="008F5989" w:rsidRDefault="009B1594" w:rsidP="009B1594">
      <w:pPr>
        <w:pStyle w:val="Listenabsatz"/>
        <w:numPr>
          <w:ilvl w:val="0"/>
          <w:numId w:val="5"/>
        </w:numPr>
        <w:spacing w:before="100" w:beforeAutospacing="1" w:after="200" w:line="312" w:lineRule="auto"/>
        <w:jc w:val="both"/>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4D68D423" w14:textId="77777777" w:rsidR="009B1594" w:rsidRDefault="009B1594" w:rsidP="009B1594">
      <w:pPr>
        <w:pStyle w:val="Listenabsatz"/>
        <w:numPr>
          <w:ilvl w:val="0"/>
          <w:numId w:val="5"/>
        </w:numPr>
        <w:spacing w:before="100" w:beforeAutospacing="1" w:after="200" w:line="312" w:lineRule="auto"/>
        <w:jc w:val="both"/>
        <w:rPr>
          <w:lang w:val="de-DE"/>
        </w:rPr>
      </w:pPr>
      <w:r w:rsidRPr="008F5989">
        <w:rPr>
          <w:lang w:val="de-DE"/>
        </w:rPr>
        <w:t xml:space="preserve">Nicht kommerziell — Sie dürfen das Material nicht für kommerzielle Zwecke nutzen. </w:t>
      </w:r>
    </w:p>
    <w:p w14:paraId="499F3175" w14:textId="77777777" w:rsidR="009B1594" w:rsidRPr="008F5989" w:rsidRDefault="009B1594" w:rsidP="009B1594">
      <w:pPr>
        <w:pStyle w:val="Listenabsatz"/>
        <w:numPr>
          <w:ilvl w:val="0"/>
          <w:numId w:val="5"/>
        </w:numPr>
        <w:spacing w:before="100" w:beforeAutospacing="1" w:after="200" w:line="312" w:lineRule="auto"/>
        <w:jc w:val="both"/>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7B39412C" w14:textId="77777777" w:rsidR="009B1594" w:rsidRPr="00F43FA2" w:rsidRDefault="009B1594" w:rsidP="009B1594">
      <w:pPr>
        <w:pBdr>
          <w:top w:val="nil"/>
          <w:left w:val="nil"/>
          <w:bottom w:val="nil"/>
          <w:right w:val="nil"/>
          <w:between w:val="nil"/>
        </w:pBdr>
        <w:rPr>
          <w:color w:val="000000"/>
          <w:szCs w:val="24"/>
          <w:lang w:val="de-DE"/>
        </w:rPr>
      </w:pPr>
    </w:p>
    <w:p w14:paraId="5E8635DC" w14:textId="77777777" w:rsidR="009B1594" w:rsidRPr="00F43FA2" w:rsidRDefault="009B1594" w:rsidP="009B1594">
      <w:pPr>
        <w:pBdr>
          <w:top w:val="nil"/>
          <w:left w:val="nil"/>
          <w:bottom w:val="nil"/>
          <w:right w:val="nil"/>
          <w:between w:val="nil"/>
        </w:pBdr>
        <w:rPr>
          <w:color w:val="000000"/>
          <w:szCs w:val="24"/>
          <w:lang w:val="de-DE"/>
        </w:rPr>
      </w:pPr>
      <w:r w:rsidRPr="008F5989">
        <w:rPr>
          <w:rStyle w:val="Fett"/>
          <w:lang w:val="de-DE"/>
        </w:rPr>
        <w:t>Keine weiteren Einschränkungen</w:t>
      </w:r>
      <w:r w:rsidRPr="008F5989">
        <w:rPr>
          <w:lang w:val="de-DE"/>
        </w:rPr>
        <w:t xml:space="preserve"> — Sie dürfen keine zusätzlichen Klauseln oder technische Verfahren einsetzen, die anderen rechtlich irgendetwas untersagen, was die Lizenz erlaubt.</w:t>
      </w:r>
    </w:p>
    <w:p w14:paraId="4F655892" w14:textId="77777777" w:rsidR="009B1594" w:rsidRPr="009B1594" w:rsidRDefault="009B1594">
      <w:pPr>
        <w:rPr>
          <w:lang w:val="de-DE"/>
        </w:rPr>
      </w:pPr>
    </w:p>
    <w:p w14:paraId="71DAB1E9" w14:textId="77777777" w:rsidR="009B1594" w:rsidRDefault="009B1594"/>
    <w:p w14:paraId="01AA8676" w14:textId="77777777" w:rsidR="009B1594" w:rsidRDefault="009B1594"/>
    <w:p w14:paraId="1BEC8792" w14:textId="6DE83E4A" w:rsidR="009B1594" w:rsidRDefault="009B1594">
      <w:r>
        <w:br w:type="page"/>
      </w:r>
    </w:p>
    <w:p w14:paraId="4D3B1930" w14:textId="77777777" w:rsidR="009B1594" w:rsidRDefault="009B1594">
      <w:pPr>
        <w:jc w:val="center"/>
      </w:pPr>
    </w:p>
    <w:p w14:paraId="0BC808F9" w14:textId="5C19BDA2" w:rsidR="00A41B31" w:rsidRDefault="00965524">
      <w:pPr>
        <w:jc w:val="center"/>
      </w:pPr>
      <w:bookmarkStart w:id="1" w:name="_GoBack"/>
      <w:bookmarkEnd w:id="1"/>
      <w:r>
        <w:rPr>
          <w:noProof/>
          <w:lang w:val="de-DE"/>
        </w:rPr>
        <w:drawing>
          <wp:inline distT="0" distB="0" distL="0" distR="0" wp14:anchorId="0BC8092A" wp14:editId="0BC8092B">
            <wp:extent cx="2097508" cy="1422373"/>
            <wp:effectExtent l="0" t="0" r="0" b="6985"/>
            <wp:docPr id="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pic:cNvPicPr>
                  </pic:nvPicPr>
                  <pic:blipFill>
                    <a:blip r:embed="rId23"/>
                    <a:stretch>
                      <a:fillRect/>
                    </a:stretch>
                  </pic:blipFill>
                  <pic:spPr>
                    <a:xfrm>
                      <a:off x="0" y="0"/>
                      <a:ext cx="2117917" cy="1436213"/>
                    </a:xfrm>
                    <a:prstGeom prst="rect">
                      <a:avLst/>
                    </a:prstGeom>
                  </pic:spPr>
                </pic:pic>
              </a:graphicData>
            </a:graphic>
          </wp:inline>
        </w:drawing>
      </w:r>
    </w:p>
    <w:p w14:paraId="1D63B2AA" w14:textId="77777777" w:rsidR="002A0E40" w:rsidRDefault="002A0E40">
      <w:pPr>
        <w:pStyle w:val="P68B1DB1-Standard1"/>
        <w:jc w:val="center"/>
      </w:pPr>
    </w:p>
    <w:p w14:paraId="0BC808FA" w14:textId="46C9A8F4" w:rsidR="00A41B31" w:rsidRDefault="002A0E40">
      <w:pPr>
        <w:pStyle w:val="P68B1DB1-Standard1"/>
        <w:jc w:val="center"/>
      </w:pPr>
      <w:r>
        <w:t xml:space="preserve">Fragebogen zu </w:t>
      </w:r>
      <w:r w:rsidR="00965524">
        <w:t>Kriterien</w:t>
      </w:r>
      <w:r>
        <w:t xml:space="preserve"> der</w:t>
      </w:r>
      <w:r w:rsidR="00965524">
        <w:t xml:space="preserve"> Suche im Internet nach Gesundheitsinformationen</w:t>
      </w:r>
    </w:p>
    <w:p w14:paraId="0BC808FB" w14:textId="77777777" w:rsidR="00A41B31" w:rsidRDefault="00965524">
      <w:pPr>
        <w:jc w:val="center"/>
      </w:pPr>
      <w:r>
        <w:t>Bitte beantworten Sie die folgenden Fragen</w:t>
      </w:r>
    </w:p>
    <w:p w14:paraId="0BC808FC" w14:textId="77777777" w:rsidR="00A41B31" w:rsidRDefault="00A41B31">
      <w:pPr>
        <w:rPr>
          <w:b/>
        </w:rPr>
      </w:pPr>
    </w:p>
    <w:p w14:paraId="0BC808FD" w14:textId="352B4B0A" w:rsidR="00A41B31" w:rsidRDefault="002A0E40">
      <w:pPr>
        <w:pStyle w:val="P68B1DB1-Standard1"/>
      </w:pPr>
      <w:r>
        <w:t>Wie</w:t>
      </w:r>
      <w:r w:rsidR="00965524">
        <w:t xml:space="preserve"> war der erste Schritt bei der Suche nach Online</w:t>
      </w:r>
      <w:r>
        <w:t>-</w:t>
      </w:r>
      <w:r w:rsidR="00965524">
        <w:t>Gesundheitsinformationen?</w:t>
      </w:r>
    </w:p>
    <w:p w14:paraId="0BC808FE" w14:textId="01B11C5F" w:rsidR="00A41B31" w:rsidRDefault="00965524">
      <w:r>
        <w:t>O durch eine Suchmaschine</w:t>
      </w:r>
      <w:r w:rsidR="002A0E40">
        <w:t xml:space="preserve"> (z. B. Google, Bing, Startpage</w:t>
      </w:r>
      <w:r>
        <w:t>, Yahoo)</w:t>
      </w:r>
    </w:p>
    <w:p w14:paraId="0BC808FF" w14:textId="398DC7CC" w:rsidR="00A41B31" w:rsidRDefault="00965524">
      <w:r>
        <w:t xml:space="preserve">O durch </w:t>
      </w:r>
      <w:r w:rsidR="002A0E40">
        <w:t>die Eingabe</w:t>
      </w:r>
      <w:r>
        <w:t xml:space="preserve"> einer bestimmten Krankheit</w:t>
      </w:r>
    </w:p>
    <w:p w14:paraId="0BC80900" w14:textId="5BF17828" w:rsidR="00A41B31" w:rsidRDefault="00965524">
      <w:r>
        <w:t>O indem Sie eine</w:t>
      </w:r>
      <w:r w:rsidR="002A0E40">
        <w:t>/</w:t>
      </w:r>
      <w:r>
        <w:t>n andere</w:t>
      </w:r>
      <w:r w:rsidR="002A0E40">
        <w:t>/</w:t>
      </w:r>
      <w:r>
        <w:t>n Lernende</w:t>
      </w:r>
      <w:r w:rsidR="002A0E40">
        <w:t>/</w:t>
      </w:r>
      <w:r>
        <w:t>n fragen, was zu tun ist</w:t>
      </w:r>
    </w:p>
    <w:p w14:paraId="0BC80901" w14:textId="3A7C82EA" w:rsidR="00A41B31" w:rsidRDefault="002A0E40">
      <w:r>
        <w:t>O a</w:t>
      </w:r>
      <w:r w:rsidR="00965524">
        <w:t>ndere</w:t>
      </w:r>
      <w:r>
        <w:t>s</w:t>
      </w:r>
    </w:p>
    <w:p w14:paraId="0BC80902" w14:textId="77777777" w:rsidR="00A41B31" w:rsidRDefault="00A41B31"/>
    <w:p w14:paraId="0BC80903" w14:textId="77777777" w:rsidR="00A41B31" w:rsidRDefault="00965524">
      <w:pPr>
        <w:pStyle w:val="P68B1DB1-Standard1"/>
      </w:pPr>
      <w:r>
        <w:t>Wie viele Schritte dauerte es, bis Sie die erwarteten Informationen gefunden haben?</w:t>
      </w:r>
    </w:p>
    <w:p w14:paraId="0BC80904" w14:textId="77777777" w:rsidR="00A41B31" w:rsidRDefault="00965524">
      <w:r>
        <w:t>O 1 Schritt</w:t>
      </w:r>
    </w:p>
    <w:p w14:paraId="0BC80905" w14:textId="77777777" w:rsidR="00A41B31" w:rsidRDefault="00965524">
      <w:r>
        <w:t>O 2-5 Schritte</w:t>
      </w:r>
    </w:p>
    <w:p w14:paraId="0BC80906" w14:textId="48C95579" w:rsidR="00A41B31" w:rsidRDefault="002A0E40">
      <w:r>
        <w:t xml:space="preserve">O </w:t>
      </w:r>
      <w:r w:rsidR="00965524">
        <w:t>Mehr als 5 Schritte</w:t>
      </w:r>
    </w:p>
    <w:p w14:paraId="0BC80907" w14:textId="77777777" w:rsidR="00A41B31" w:rsidRDefault="00A41B31"/>
    <w:p w14:paraId="0BC80908" w14:textId="77777777" w:rsidR="00A41B31" w:rsidRDefault="00965524">
      <w:pPr>
        <w:pStyle w:val="P68B1DB1-Standard1"/>
      </w:pPr>
      <w:r>
        <w:t>War es einfach, die Online-Informationen zu finden?</w:t>
      </w:r>
    </w:p>
    <w:p w14:paraId="0BC80909" w14:textId="77777777" w:rsidR="00A41B31" w:rsidRDefault="00965524">
      <w:r>
        <w:t>O Ja</w:t>
      </w:r>
    </w:p>
    <w:p w14:paraId="0BC8090A" w14:textId="77777777" w:rsidR="00A41B31" w:rsidRDefault="00965524">
      <w:r>
        <w:t>O Nein</w:t>
      </w:r>
    </w:p>
    <w:p w14:paraId="0BC8090B" w14:textId="77777777" w:rsidR="00A41B31" w:rsidRDefault="00A41B31"/>
    <w:p w14:paraId="0BC8090C" w14:textId="77777777" w:rsidR="00A41B31" w:rsidRDefault="00965524">
      <w:pPr>
        <w:pStyle w:val="P68B1DB1-Standard1"/>
      </w:pPr>
      <w:r>
        <w:t>War es leicht, den Inhalt der Informationen zu verstehen?</w:t>
      </w:r>
    </w:p>
    <w:p w14:paraId="0BC8090D" w14:textId="77777777" w:rsidR="00A41B31" w:rsidRDefault="00965524">
      <w:r>
        <w:t>O Ja</w:t>
      </w:r>
    </w:p>
    <w:p w14:paraId="0BC8090E" w14:textId="77777777" w:rsidR="00A41B31" w:rsidRDefault="00965524">
      <w:r>
        <w:t>O Nein</w:t>
      </w:r>
    </w:p>
    <w:p w14:paraId="0BC8090F" w14:textId="77777777" w:rsidR="00A41B31" w:rsidRDefault="00A41B31"/>
    <w:p w14:paraId="0BC80910" w14:textId="4543BB9B" w:rsidR="00A41B31" w:rsidRDefault="00965524">
      <w:pPr>
        <w:pStyle w:val="P68B1DB1-Standard1"/>
      </w:pPr>
      <w:r>
        <w:t xml:space="preserve">Warum haben Sie sich entschieden, tiefer in eine Website einzutauchen als </w:t>
      </w:r>
      <w:r w:rsidR="002A0E40">
        <w:t xml:space="preserve">in eine </w:t>
      </w:r>
      <w:r>
        <w:t>andere?</w:t>
      </w:r>
    </w:p>
    <w:p w14:paraId="0BC80911" w14:textId="77777777" w:rsidR="00A41B31" w:rsidRDefault="00965524">
      <w:r>
        <w:t>O Der Text war leicht zu verstehen.</w:t>
      </w:r>
    </w:p>
    <w:p w14:paraId="0BC80912" w14:textId="77777777" w:rsidR="00A41B31" w:rsidRDefault="00965524">
      <w:r>
        <w:lastRenderedPageBreak/>
        <w:t>O Das Layout war klar.</w:t>
      </w:r>
    </w:p>
    <w:p w14:paraId="0BC80913" w14:textId="77777777" w:rsidR="00A41B31" w:rsidRDefault="00965524">
      <w:r>
        <w:t>O Ich fand schnell, was ich suchte.</w:t>
      </w:r>
    </w:p>
    <w:p w14:paraId="0BC80914" w14:textId="77777777" w:rsidR="00A41B31" w:rsidRDefault="00965524">
      <w:r>
        <w:t>O Ich vertraute dem Inhalt, weil er von einem medizinischen Experten (z. B. Arzt, Krankenhaus) zur Verfügung gestellt wurde.</w:t>
      </w:r>
    </w:p>
    <w:p w14:paraId="0BC80915" w14:textId="77777777" w:rsidR="00A41B31" w:rsidRDefault="00965524">
      <w:r>
        <w:t>O Andere</w:t>
      </w:r>
    </w:p>
    <w:p w14:paraId="0BC80916" w14:textId="77777777" w:rsidR="00A41B31" w:rsidRDefault="00A41B31">
      <w:pPr>
        <w:rPr>
          <w:b/>
        </w:rPr>
      </w:pPr>
    </w:p>
    <w:p w14:paraId="0BC80917" w14:textId="77777777" w:rsidR="00A41B31" w:rsidRDefault="00965524">
      <w:pPr>
        <w:pStyle w:val="P68B1DB1-Standard1"/>
      </w:pPr>
      <w:r>
        <w:t>Hat die Quelle verschiedene Heilmethoden angeboten?</w:t>
      </w:r>
    </w:p>
    <w:p w14:paraId="0BC80918" w14:textId="77777777" w:rsidR="00A41B31" w:rsidRDefault="00965524">
      <w:r>
        <w:t>O Ja</w:t>
      </w:r>
    </w:p>
    <w:p w14:paraId="0BC80919" w14:textId="77777777" w:rsidR="00A41B31" w:rsidRDefault="00965524">
      <w:r>
        <w:t>O Nein</w:t>
      </w:r>
    </w:p>
    <w:p w14:paraId="0BC8091A" w14:textId="77777777" w:rsidR="00A41B31" w:rsidRDefault="00965524">
      <w:pPr>
        <w:pStyle w:val="P68B1DB1-Standard1"/>
      </w:pPr>
      <w:r>
        <w:t xml:space="preserve"> </w:t>
      </w:r>
    </w:p>
    <w:p w14:paraId="0BC8091B" w14:textId="77777777" w:rsidR="00A41B31" w:rsidRDefault="00965524">
      <w:pPr>
        <w:pStyle w:val="P68B1DB1-Standard1"/>
      </w:pPr>
      <w:r>
        <w:t>Haben Sie eine Bewertung der Quelle vorgenommen, die Sie online gefunden haben?</w:t>
      </w:r>
    </w:p>
    <w:p w14:paraId="0BC8091C" w14:textId="77777777" w:rsidR="00A41B31" w:rsidRDefault="00965524">
      <w:r>
        <w:t>O Ja</w:t>
      </w:r>
    </w:p>
    <w:p w14:paraId="0BC8091D" w14:textId="77777777" w:rsidR="00A41B31" w:rsidRDefault="00965524">
      <w:r>
        <w:t>O Nein</w:t>
      </w:r>
    </w:p>
    <w:p w14:paraId="0BC8091E" w14:textId="77777777" w:rsidR="00A41B31" w:rsidRDefault="00A41B31">
      <w:pPr>
        <w:rPr>
          <w:b/>
        </w:rPr>
      </w:pPr>
    </w:p>
    <w:p w14:paraId="0BC8091F" w14:textId="293F93AD" w:rsidR="00A41B31" w:rsidRDefault="00965524">
      <w:pPr>
        <w:pStyle w:val="P68B1DB1-Standard1"/>
      </w:pPr>
      <w:r>
        <w:t>Was war das schwierigste Problem bei der Suche nach Informationen? Bitte beschreiben Sie</w:t>
      </w:r>
      <w:r w:rsidR="002A0E40">
        <w:t xml:space="preserve"> es:</w:t>
      </w:r>
    </w:p>
    <w:tbl>
      <w:tblPr>
        <w:tblStyle w:val="Tabellenraster"/>
        <w:tblW w:w="0" w:type="auto"/>
        <w:tblLook w:val="04A0" w:firstRow="1" w:lastRow="0" w:firstColumn="1" w:lastColumn="0" w:noHBand="0" w:noVBand="1"/>
      </w:tblPr>
      <w:tblGrid>
        <w:gridCol w:w="9062"/>
      </w:tblGrid>
      <w:tr w:rsidR="00A41B31" w14:paraId="0BC80927" w14:textId="77777777">
        <w:tc>
          <w:tcPr>
            <w:tcW w:w="9062" w:type="dxa"/>
          </w:tcPr>
          <w:p w14:paraId="0BC80920" w14:textId="77777777" w:rsidR="00A41B31" w:rsidRDefault="00A41B31"/>
          <w:p w14:paraId="0BC80921" w14:textId="77777777" w:rsidR="00A41B31" w:rsidRDefault="00A41B31"/>
          <w:p w14:paraId="0BC80922" w14:textId="77777777" w:rsidR="00A41B31" w:rsidRDefault="00A41B31"/>
          <w:p w14:paraId="0BC80923" w14:textId="77777777" w:rsidR="00A41B31" w:rsidRDefault="00A41B31"/>
          <w:p w14:paraId="0BC80924" w14:textId="77777777" w:rsidR="00A41B31" w:rsidRDefault="00A41B31"/>
          <w:p w14:paraId="0BC80925" w14:textId="77777777" w:rsidR="00A41B31" w:rsidRDefault="00A41B31"/>
          <w:p w14:paraId="0BC80926" w14:textId="77777777" w:rsidR="00A41B31" w:rsidRDefault="00A41B31"/>
        </w:tc>
      </w:tr>
    </w:tbl>
    <w:p w14:paraId="0BC80928" w14:textId="77777777" w:rsidR="00A41B31" w:rsidRDefault="00A41B31"/>
    <w:p w14:paraId="0BC80929" w14:textId="77777777" w:rsidR="00A41B31" w:rsidRDefault="00A41B31"/>
    <w:sectPr w:rsidR="00A41B31">
      <w:headerReference w:type="default" r:id="rId2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CF2D1" w14:textId="77777777" w:rsidR="00965524" w:rsidRDefault="00965524">
      <w:pPr>
        <w:spacing w:after="0" w:line="240" w:lineRule="auto"/>
      </w:pPr>
      <w:r>
        <w:separator/>
      </w:r>
    </w:p>
  </w:endnote>
  <w:endnote w:type="continuationSeparator" w:id="0">
    <w:p w14:paraId="38C77091" w14:textId="77777777" w:rsidR="00965524" w:rsidRDefault="00965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C602A" w14:textId="77777777" w:rsidR="00965524" w:rsidRDefault="00965524">
      <w:pPr>
        <w:spacing w:after="0" w:line="240" w:lineRule="auto"/>
      </w:pPr>
      <w:r>
        <w:separator/>
      </w:r>
    </w:p>
  </w:footnote>
  <w:footnote w:type="continuationSeparator" w:id="0">
    <w:p w14:paraId="69750FBC" w14:textId="77777777" w:rsidR="00965524" w:rsidRDefault="009655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80930" w14:textId="15CD9848" w:rsidR="00A41B31" w:rsidRDefault="009B1594">
    <w:pPr>
      <w:pStyle w:val="Kopfzeile"/>
    </w:pPr>
    <w:r>
      <w:rPr>
        <w:noProof/>
        <w:lang w:val="de-DE"/>
      </w:rPr>
      <w:drawing>
        <wp:inline distT="0" distB="0" distL="0" distR="0" wp14:anchorId="0B57BC01" wp14:editId="3FD42E88">
          <wp:extent cx="2614930" cy="745808"/>
          <wp:effectExtent l="0" t="0" r="0" b="0"/>
          <wp:docPr id="9" name="image2.png" descr="Logo EU Erasmus+"/>
          <wp:cNvGraphicFramePr/>
          <a:graphic xmlns:a="http://schemas.openxmlformats.org/drawingml/2006/main">
            <a:graphicData uri="http://schemas.openxmlformats.org/drawingml/2006/picture">
              <pic:pic xmlns:pic="http://schemas.openxmlformats.org/drawingml/2006/picture">
                <pic:nvPicPr>
                  <pic:cNvPr id="0" name="image2.png" descr="Logo EU Erasmus+"/>
                  <pic:cNvPicPr preferRelativeResize="0"/>
                </pic:nvPicPr>
                <pic:blipFill>
                  <a:blip r:embed="rId1"/>
                  <a:srcRect/>
                  <a:stretch>
                    <a:fillRect/>
                  </a:stretch>
                </pic:blipFill>
                <pic:spPr>
                  <a:xfrm>
                    <a:off x="0" y="0"/>
                    <a:ext cx="2614930" cy="745808"/>
                  </a:xfrm>
                  <a:prstGeom prst="rect">
                    <a:avLst/>
                  </a:prstGeom>
                  <a:ln/>
                </pic:spPr>
              </pic:pic>
            </a:graphicData>
          </a:graphic>
        </wp:inline>
      </w:drawing>
    </w:r>
    <w:r w:rsidR="00965524">
      <w:tab/>
    </w:r>
    <w:r w:rsidR="00965524">
      <w:tab/>
    </w:r>
    <w:r w:rsidR="00965524">
      <w:rPr>
        <w:noProof/>
        <w:lang w:val="de-DE"/>
      </w:rPr>
      <w:drawing>
        <wp:inline distT="0" distB="0" distL="0" distR="0" wp14:anchorId="5E4BAC5D" wp14:editId="182049D3">
          <wp:extent cx="1971675" cy="533400"/>
          <wp:effectExtent l="0" t="0" r="9525" b="0"/>
          <wp:docPr id="2109" name="Dies ist der Fall, wenn dies nicht möglich ist." descr="Εικόνα που περιέχει κείμενο, υπογραφή  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 name="Dies ist der Fall, wenn dies nicht möglich ist." descr="Εικόνα που περιέχει κείμενο, υπογραφή  Περιγραφή που δημιουργήθηκε αυτόματα"/>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71675" cy="533400"/>
                  </a:xfrm>
                  <a:prstGeom prst="rect">
                    <a:avLst/>
                  </a:prstGeom>
                  <a:noFill/>
                  <a:ln>
                    <a:noFill/>
                  </a:ln>
                </pic:spPr>
              </pic:pic>
            </a:graphicData>
          </a:graphic>
        </wp:inline>
      </w:drawing>
    </w:r>
  </w:p>
  <w:p w14:paraId="0BC80931" w14:textId="77777777" w:rsidR="00A41B31" w:rsidRDefault="00A41B3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210AB"/>
    <w:multiLevelType w:val="multilevel"/>
    <w:tmpl w:val="27C03B8E"/>
    <w:lvl w:ilvl="0">
      <w:start w:val="1"/>
      <w:numFmt w:val="decimal"/>
      <w:pStyle w:val="berschrif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182EBE"/>
    <w:multiLevelType w:val="hybridMultilevel"/>
    <w:tmpl w:val="51B2AC04"/>
    <w:lvl w:ilvl="0" w:tplc="32EE45A6">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E1230A2"/>
    <w:multiLevelType w:val="hybridMultilevel"/>
    <w:tmpl w:val="D076EA6E"/>
    <w:lvl w:ilvl="0" w:tplc="88627EE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TcxMjexMDA2NDJT0lEKTi0uzszPAykwrAUAlQcH3iwAAAA="/>
  </w:docVars>
  <w:rsids>
    <w:rsidRoot w:val="00773CF2"/>
    <w:rsid w:val="0000232C"/>
    <w:rsid w:val="00031E9F"/>
    <w:rsid w:val="00236CCB"/>
    <w:rsid w:val="002A0E40"/>
    <w:rsid w:val="00387A4E"/>
    <w:rsid w:val="003D542D"/>
    <w:rsid w:val="0047172C"/>
    <w:rsid w:val="005C33E2"/>
    <w:rsid w:val="00773CF2"/>
    <w:rsid w:val="00882B96"/>
    <w:rsid w:val="00965524"/>
    <w:rsid w:val="009B1594"/>
    <w:rsid w:val="00A41B31"/>
    <w:rsid w:val="00AE08C7"/>
    <w:rsid w:val="00B575F8"/>
    <w:rsid w:val="00B726D8"/>
    <w:rsid w:val="00C02562"/>
    <w:rsid w:val="00C07E75"/>
    <w:rsid w:val="00F743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C808F9"/>
  <w15:chartTrackingRefBased/>
  <w15:docId w15:val="{28C2B4D7-69AF-4819-851B-616ABA48A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7172C"/>
  </w:style>
  <w:style w:type="paragraph" w:styleId="berschrift1">
    <w:name w:val="heading 1"/>
    <w:basedOn w:val="Standard"/>
    <w:link w:val="berschrift1Zchn"/>
    <w:autoRedefine/>
    <w:uiPriority w:val="9"/>
    <w:qFormat/>
    <w:rsid w:val="005C33E2"/>
    <w:pPr>
      <w:numPr>
        <w:numId w:val="3"/>
      </w:numPr>
      <w:spacing w:before="100" w:beforeAutospacing="1" w:after="100" w:afterAutospacing="1" w:line="240" w:lineRule="auto"/>
      <w:ind w:hanging="360"/>
      <w:outlineLvl w:val="0"/>
    </w:pPr>
    <w:rPr>
      <w:rFonts w:eastAsia="Times New Roman" w:cs="Times New Roman"/>
      <w:b/>
      <w:color w:val="70AD47" w:themeColor="accent6"/>
      <w:kern w:val="36"/>
      <w:sz w:val="40"/>
    </w:rPr>
  </w:style>
  <w:style w:type="paragraph" w:styleId="berschrift2">
    <w:name w:val="heading 2"/>
    <w:basedOn w:val="Standard"/>
    <w:next w:val="Standard"/>
    <w:link w:val="berschrift2Zchn"/>
    <w:autoRedefine/>
    <w:uiPriority w:val="9"/>
    <w:unhideWhenUsed/>
    <w:qFormat/>
    <w:rsid w:val="005C33E2"/>
    <w:pPr>
      <w:keepNext/>
      <w:keepLines/>
      <w:tabs>
        <w:tab w:val="num" w:pos="720"/>
      </w:tabs>
      <w:spacing w:before="40" w:after="0" w:line="276" w:lineRule="auto"/>
      <w:ind w:left="720" w:hanging="360"/>
      <w:outlineLvl w:val="1"/>
    </w:pPr>
    <w:rPr>
      <w:rFonts w:asciiTheme="majorHAnsi" w:eastAsiaTheme="majorEastAsia" w:hAnsiTheme="majorHAnsi" w:cstheme="majorBidi"/>
      <w:b/>
      <w:color w:val="70AD47" w:themeColor="accent6"/>
      <w:sz w:val="32"/>
    </w:rPr>
  </w:style>
  <w:style w:type="paragraph" w:styleId="berschrift4">
    <w:name w:val="heading 4"/>
    <w:basedOn w:val="Standard"/>
    <w:next w:val="Standard"/>
    <w:link w:val="berschrift4Zchn"/>
    <w:autoRedefine/>
    <w:uiPriority w:val="9"/>
    <w:unhideWhenUsed/>
    <w:qFormat/>
    <w:rsid w:val="0000232C"/>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882B96"/>
    <w:pPr>
      <w:spacing w:after="0" w:line="240" w:lineRule="auto"/>
      <w:contextualSpacing/>
    </w:pPr>
    <w:rPr>
      <w:rFonts w:asciiTheme="majorHAnsi" w:eastAsiaTheme="majorEastAsia" w:hAnsiTheme="majorHAnsi" w:cstheme="majorBidi"/>
      <w:b/>
      <w:color w:val="0070C0"/>
      <w:kern w:val="28"/>
      <w:sz w:val="48"/>
    </w:rPr>
  </w:style>
  <w:style w:type="character" w:customStyle="1" w:styleId="TitelZchn">
    <w:name w:val="Titel Zchn"/>
    <w:basedOn w:val="Absatz-Standardschriftart"/>
    <w:link w:val="Titel"/>
    <w:uiPriority w:val="10"/>
    <w:rsid w:val="00882B96"/>
    <w:rPr>
      <w:rFonts w:asciiTheme="majorHAnsi" w:eastAsiaTheme="majorEastAsia" w:hAnsiTheme="majorHAnsi" w:cstheme="majorBidi"/>
      <w:b/>
      <w:color w:val="0070C0"/>
      <w:kern w:val="28"/>
      <w:sz w:val="48"/>
    </w:rPr>
  </w:style>
  <w:style w:type="character" w:customStyle="1" w:styleId="berschrift1Zchn">
    <w:name w:val="Überschrift 1 Zchn"/>
    <w:basedOn w:val="Absatz-Standardschriftart"/>
    <w:link w:val="berschrift1"/>
    <w:uiPriority w:val="9"/>
    <w:rsid w:val="005C33E2"/>
    <w:rPr>
      <w:rFonts w:eastAsia="Times New Roman" w:cs="Times New Roman"/>
      <w:b/>
      <w:color w:val="70AD47" w:themeColor="accent6"/>
      <w:kern w:val="36"/>
      <w:sz w:val="40"/>
    </w:rPr>
  </w:style>
  <w:style w:type="character" w:customStyle="1" w:styleId="berschrift2Zchn">
    <w:name w:val="Überschrift 2 Zchn"/>
    <w:basedOn w:val="Absatz-Standardschriftart"/>
    <w:link w:val="berschrift2"/>
    <w:uiPriority w:val="9"/>
    <w:rsid w:val="005C33E2"/>
    <w:rPr>
      <w:rFonts w:asciiTheme="majorHAnsi" w:eastAsiaTheme="majorEastAsia" w:hAnsiTheme="majorHAnsi" w:cstheme="majorBidi"/>
      <w:b/>
      <w:color w:val="70AD47" w:themeColor="accent6"/>
      <w:sz w:val="32"/>
    </w:rPr>
  </w:style>
  <w:style w:type="character" w:customStyle="1" w:styleId="berschrift4Zchn">
    <w:name w:val="Überschrift 4 Zchn"/>
    <w:basedOn w:val="Absatz-Standardschriftart"/>
    <w:link w:val="berschrift4"/>
    <w:uiPriority w:val="9"/>
    <w:rsid w:val="0000232C"/>
    <w:rPr>
      <w:rFonts w:asciiTheme="majorHAnsi" w:eastAsiaTheme="majorEastAsia" w:hAnsiTheme="majorHAnsi" w:cstheme="majorBidi"/>
      <w:i/>
      <w:color w:val="2E74B5" w:themeColor="accent1" w:themeShade="BF"/>
    </w:rPr>
  </w:style>
  <w:style w:type="paragraph" w:customStyle="1" w:styleId="LEARN-IP">
    <w:name w:val="LEARN-IP"/>
    <w:basedOn w:val="berschrift1"/>
    <w:link w:val="LEARN-IPZchn"/>
    <w:autoRedefine/>
    <w:qFormat/>
    <w:rsid w:val="00AE08C7"/>
    <w:pPr>
      <w:keepNext/>
      <w:keepLines/>
      <w:numPr>
        <w:numId w:val="0"/>
      </w:numPr>
      <w:suppressAutoHyphens/>
      <w:autoSpaceDN w:val="0"/>
      <w:spacing w:before="240" w:beforeAutospacing="0" w:after="0" w:afterAutospacing="0"/>
      <w:textAlignment w:val="baseline"/>
    </w:pPr>
    <w:rPr>
      <w:rFonts w:ascii="Arial" w:hAnsi="Arial" w:cstheme="minorBidi"/>
      <w:color w:val="2E74B5"/>
      <w:kern w:val="0"/>
      <w:sz w:val="28"/>
    </w:rPr>
  </w:style>
  <w:style w:type="character" w:customStyle="1" w:styleId="LEARN-IPZchn">
    <w:name w:val="LEARN-IP Zchn"/>
    <w:basedOn w:val="Absatz-Standardschriftart"/>
    <w:link w:val="LEARN-IP"/>
    <w:rsid w:val="00AE08C7"/>
    <w:rPr>
      <w:rFonts w:ascii="Arial" w:eastAsia="Times New Roman" w:hAnsi="Arial"/>
      <w:b/>
      <w:color w:val="2E74B5"/>
      <w:sz w:val="28"/>
    </w:rPr>
  </w:style>
  <w:style w:type="paragraph" w:customStyle="1" w:styleId="Learn-P2">
    <w:name w:val="Learn-P 2"/>
    <w:basedOn w:val="berschrift1"/>
    <w:link w:val="Learn-P2Zchn"/>
    <w:autoRedefine/>
    <w:qFormat/>
    <w:rsid w:val="00AE08C7"/>
    <w:pPr>
      <w:keepNext/>
      <w:keepLines/>
      <w:numPr>
        <w:numId w:val="0"/>
      </w:numPr>
      <w:spacing w:before="240" w:beforeAutospacing="0" w:after="0" w:afterAutospacing="0"/>
    </w:pPr>
    <w:rPr>
      <w:rFonts w:ascii="Arial" w:eastAsiaTheme="majorEastAsia" w:hAnsi="Arial" w:cstheme="majorBidi"/>
      <w:color w:val="0070C0"/>
      <w:kern w:val="0"/>
      <w:sz w:val="32"/>
    </w:rPr>
  </w:style>
  <w:style w:type="character" w:customStyle="1" w:styleId="Learn-P2Zchn">
    <w:name w:val="Learn-P 2 Zchn"/>
    <w:basedOn w:val="berschrift1Zchn"/>
    <w:link w:val="Learn-P2"/>
    <w:rsid w:val="00AE08C7"/>
    <w:rPr>
      <w:rFonts w:ascii="Arial" w:eastAsiaTheme="majorEastAsia" w:hAnsi="Arial" w:cstheme="majorBidi"/>
      <w:b/>
      <w:color w:val="0070C0"/>
      <w:kern w:val="36"/>
      <w:sz w:val="32"/>
    </w:rPr>
  </w:style>
  <w:style w:type="paragraph" w:customStyle="1" w:styleId="LEAN-IP2">
    <w:name w:val="LEAN-IP 2"/>
    <w:basedOn w:val="KeinLeerraum"/>
    <w:link w:val="LEAN-IP2Zchn"/>
    <w:qFormat/>
    <w:rsid w:val="00AE08C7"/>
    <w:pPr>
      <w:suppressAutoHyphens/>
      <w:autoSpaceDN w:val="0"/>
      <w:textAlignment w:val="baseline"/>
    </w:pPr>
    <w:rPr>
      <w:rFonts w:ascii="Arial" w:hAnsi="Arial"/>
      <w:b/>
      <w:color w:val="0070C0"/>
      <w:sz w:val="24"/>
    </w:rPr>
  </w:style>
  <w:style w:type="character" w:customStyle="1" w:styleId="LEAN-IP2Zchn">
    <w:name w:val="LEAN-IP 2 Zchn"/>
    <w:basedOn w:val="Absatz-Standardschriftart"/>
    <w:link w:val="LEAN-IP2"/>
    <w:rsid w:val="00AE08C7"/>
    <w:rPr>
      <w:rFonts w:ascii="Arial" w:hAnsi="Arial"/>
      <w:b/>
      <w:color w:val="0070C0"/>
      <w:sz w:val="24"/>
    </w:rPr>
  </w:style>
  <w:style w:type="paragraph" w:styleId="KeinLeerraum">
    <w:name w:val="No Spacing"/>
    <w:uiPriority w:val="1"/>
    <w:qFormat/>
    <w:rsid w:val="00AE08C7"/>
    <w:pPr>
      <w:spacing w:after="0" w:line="240" w:lineRule="auto"/>
    </w:pPr>
  </w:style>
  <w:style w:type="paragraph" w:styleId="NurText">
    <w:name w:val="Plain Text"/>
    <w:basedOn w:val="Standard"/>
    <w:link w:val="NurTextZchn"/>
    <w:uiPriority w:val="99"/>
    <w:semiHidden/>
    <w:unhideWhenUsed/>
    <w:rsid w:val="00773CF2"/>
    <w:pPr>
      <w:spacing w:after="0" w:line="240" w:lineRule="auto"/>
    </w:pPr>
    <w:rPr>
      <w:rFonts w:ascii="Calibri" w:hAnsi="Calibri"/>
    </w:rPr>
  </w:style>
  <w:style w:type="character" w:customStyle="1" w:styleId="NurTextZchn">
    <w:name w:val="Nur Text Zchn"/>
    <w:basedOn w:val="Absatz-Standardschriftart"/>
    <w:link w:val="NurText"/>
    <w:uiPriority w:val="99"/>
    <w:semiHidden/>
    <w:rsid w:val="00773CF2"/>
    <w:rPr>
      <w:rFonts w:ascii="Calibri" w:hAnsi="Calibri"/>
    </w:rPr>
  </w:style>
  <w:style w:type="paragraph" w:styleId="Kopfzeile">
    <w:name w:val="header"/>
    <w:basedOn w:val="Standard"/>
    <w:link w:val="KopfzeileZchn"/>
    <w:uiPriority w:val="99"/>
    <w:unhideWhenUsed/>
    <w:rsid w:val="00B726D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726D8"/>
  </w:style>
  <w:style w:type="paragraph" w:styleId="Fuzeile">
    <w:name w:val="footer"/>
    <w:basedOn w:val="Standard"/>
    <w:link w:val="FuzeileZchn"/>
    <w:uiPriority w:val="99"/>
    <w:unhideWhenUsed/>
    <w:rsid w:val="00B726D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726D8"/>
  </w:style>
  <w:style w:type="paragraph" w:styleId="Listenabsatz">
    <w:name w:val="List Paragraph"/>
    <w:basedOn w:val="Standard"/>
    <w:link w:val="ListenabsatzZchn"/>
    <w:uiPriority w:val="34"/>
    <w:qFormat/>
    <w:rsid w:val="00B575F8"/>
    <w:pPr>
      <w:ind w:left="720"/>
      <w:contextualSpacing/>
    </w:pPr>
  </w:style>
  <w:style w:type="table" w:styleId="Tabellenraster">
    <w:name w:val="Table Grid"/>
    <w:basedOn w:val="NormaleTabelle"/>
    <w:uiPriority w:val="39"/>
    <w:rsid w:val="00471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Standard1">
    <w:name w:val="P68B1DB1-Standard1"/>
    <w:basedOn w:val="Standard"/>
    <w:rPr>
      <w:b/>
    </w:rPr>
  </w:style>
  <w:style w:type="character" w:customStyle="1" w:styleId="ListenabsatzZchn">
    <w:name w:val="Listenabsatz Zchn"/>
    <w:basedOn w:val="Absatz-Standardschriftart"/>
    <w:link w:val="Listenabsatz"/>
    <w:uiPriority w:val="34"/>
    <w:rsid w:val="009B1594"/>
  </w:style>
  <w:style w:type="character" w:styleId="Fett">
    <w:name w:val="Strong"/>
    <w:basedOn w:val="Absatz-Standardschriftart"/>
    <w:uiPriority w:val="22"/>
    <w:qFormat/>
    <w:rsid w:val="009B15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sv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webSettings" Target="webSettings.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ettings" Target="settings.xm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34CD00-A477-4643-B25B-65F3EDFAB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D6D370-045F-46DA-9E1B-9FC176DA9931}">
  <ds:schemaRefs>
    <ds:schemaRef ds:uri="http://schemas.microsoft.com/sharepoint/v3/contenttype/forms"/>
  </ds:schemaRefs>
</ds:datastoreItem>
</file>

<file path=customXml/itemProps3.xml><?xml version="1.0" encoding="utf-8"?>
<ds:datastoreItem xmlns:ds="http://schemas.openxmlformats.org/officeDocument/2006/customXml" ds:itemID="{43FDDB08-F101-42F5-BC00-BD339FAB20C8}">
  <ds:schemaRefs>
    <ds:schemaRef ds:uri="http://schemas.microsoft.com/office/2006/documentManagement/types"/>
    <ds:schemaRef ds:uri="http://www.w3.org/XML/1998/namespace"/>
    <ds:schemaRef ds:uri="http://purl.org/dc/terms/"/>
    <ds:schemaRef ds:uri="http://purl.org/dc/elements/1.1/"/>
    <ds:schemaRef ds:uri="http://schemas.microsoft.com/office/infopath/2007/PartnerControls"/>
    <ds:schemaRef ds:uri="http://purl.org/dc/dcmitype/"/>
    <ds:schemaRef ds:uri="http://schemas.openxmlformats.org/package/2006/metadata/core-properties"/>
    <ds:schemaRef ds:uri="f31421c9-628b-4b4d-907b-e4fb7eb6347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91</Words>
  <Characters>2465</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K</dc:creator>
  <cp:keywords/>
  <dc:description/>
  <cp:lastModifiedBy>Jenny Wielga</cp:lastModifiedBy>
  <cp:revision>2</cp:revision>
  <dcterms:created xsi:type="dcterms:W3CDTF">2023-01-02T16:06:00Z</dcterms:created>
  <dcterms:modified xsi:type="dcterms:W3CDTF">2023-01-0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